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570D9" w14:textId="77777777" w:rsidR="00484019" w:rsidRDefault="00F14409" w:rsidP="00484019">
      <w:pPr>
        <w:jc w:val="center"/>
        <w:rPr>
          <w:b/>
          <w:sz w:val="44"/>
          <w:szCs w:val="44"/>
        </w:rPr>
      </w:pPr>
      <w:r w:rsidRPr="00484019">
        <w:rPr>
          <w:b/>
          <w:sz w:val="44"/>
          <w:szCs w:val="44"/>
        </w:rPr>
        <w:t>e-</w:t>
      </w:r>
      <w:r w:rsidR="00484019">
        <w:rPr>
          <w:b/>
          <w:sz w:val="44"/>
          <w:szCs w:val="44"/>
        </w:rPr>
        <w:t>resources</w:t>
      </w:r>
    </w:p>
    <w:p w14:paraId="2246ED41" w14:textId="77777777" w:rsidR="002C215C" w:rsidRPr="00484019" w:rsidRDefault="00484019" w:rsidP="00484019">
      <w:pPr>
        <w:pStyle w:val="ListParagraph"/>
        <w:numPr>
          <w:ilvl w:val="0"/>
          <w:numId w:val="5"/>
        </w:numPr>
        <w:rPr>
          <w:b/>
          <w:sz w:val="36"/>
          <w:szCs w:val="36"/>
        </w:rPr>
      </w:pPr>
      <w:r w:rsidRPr="00484019">
        <w:rPr>
          <w:b/>
          <w:sz w:val="36"/>
          <w:szCs w:val="36"/>
        </w:rPr>
        <w:t xml:space="preserve"> </w:t>
      </w:r>
      <w:r w:rsidR="002C215C" w:rsidRPr="00484019">
        <w:rPr>
          <w:b/>
          <w:sz w:val="36"/>
          <w:szCs w:val="36"/>
        </w:rPr>
        <w:t>Databases-</w:t>
      </w:r>
    </w:p>
    <w:p w14:paraId="1608A7D7" w14:textId="77777777" w:rsidR="002C215C" w:rsidRDefault="002C215C" w:rsidP="002C215C">
      <w:r>
        <w:t xml:space="preserve">CMIE - </w:t>
      </w:r>
    </w:p>
    <w:p w14:paraId="651B92AF" w14:textId="77777777" w:rsidR="002C215C" w:rsidRDefault="002C215C" w:rsidP="002C215C">
      <w:pPr>
        <w:pStyle w:val="ListParagraph"/>
        <w:numPr>
          <w:ilvl w:val="0"/>
          <w:numId w:val="2"/>
        </w:numPr>
      </w:pPr>
      <w:r>
        <w:t xml:space="preserve">Economic Outlook - </w:t>
      </w:r>
      <w:hyperlink r:id="rId5" w:history="1">
        <w:r w:rsidRPr="00252D60">
          <w:rPr>
            <w:rStyle w:val="Hyperlink"/>
          </w:rPr>
          <w:t>https://economicoutlook.cmie.com/</w:t>
        </w:r>
      </w:hyperlink>
    </w:p>
    <w:p w14:paraId="6DD72A86" w14:textId="77777777" w:rsidR="002C215C" w:rsidRDefault="002C215C" w:rsidP="002C215C">
      <w:pPr>
        <w:pStyle w:val="ListParagraph"/>
        <w:numPr>
          <w:ilvl w:val="0"/>
          <w:numId w:val="2"/>
        </w:numPr>
      </w:pPr>
      <w:r>
        <w:t xml:space="preserve">Industry Outlook - </w:t>
      </w:r>
      <w:hyperlink r:id="rId6" w:history="1">
        <w:r w:rsidRPr="00252D60">
          <w:rPr>
            <w:rStyle w:val="Hyperlink"/>
          </w:rPr>
          <w:t>https://industryoutlook.cmie.com/</w:t>
        </w:r>
      </w:hyperlink>
    </w:p>
    <w:p w14:paraId="7287468B" w14:textId="77777777" w:rsidR="002C215C" w:rsidRDefault="002C215C" w:rsidP="002C215C">
      <w:pPr>
        <w:pStyle w:val="ListParagraph"/>
        <w:numPr>
          <w:ilvl w:val="0"/>
          <w:numId w:val="2"/>
        </w:numPr>
      </w:pPr>
      <w:r>
        <w:t xml:space="preserve">States of India - </w:t>
      </w:r>
      <w:hyperlink r:id="rId7" w:history="1">
        <w:r w:rsidRPr="00252D60">
          <w:rPr>
            <w:rStyle w:val="Hyperlink"/>
          </w:rPr>
          <w:t>https://statesofindia.cmie.com/</w:t>
        </w:r>
      </w:hyperlink>
    </w:p>
    <w:p w14:paraId="4AAA4A0B" w14:textId="77777777" w:rsidR="002C215C" w:rsidRDefault="002C215C" w:rsidP="002C215C">
      <w:pPr>
        <w:pStyle w:val="ListParagraph"/>
        <w:numPr>
          <w:ilvl w:val="0"/>
          <w:numId w:val="2"/>
        </w:numPr>
      </w:pPr>
      <w:r>
        <w:t xml:space="preserve">Prowess IQ - </w:t>
      </w:r>
      <w:hyperlink r:id="rId8" w:history="1">
        <w:r w:rsidRPr="00252D60">
          <w:rPr>
            <w:rStyle w:val="Hyperlink"/>
          </w:rPr>
          <w:t>https://prowessiq.cmie.com/</w:t>
        </w:r>
      </w:hyperlink>
      <w:r>
        <w:t xml:space="preserve"> ; </w:t>
      </w:r>
    </w:p>
    <w:p w14:paraId="01E7521B" w14:textId="77777777" w:rsidR="002C215C" w:rsidRDefault="002C215C" w:rsidP="002C215C">
      <w:pPr>
        <w:ind w:left="720"/>
        <w:rPr>
          <w:i/>
          <w:iCs/>
          <w:color w:val="000000"/>
          <w:sz w:val="27"/>
          <w:szCs w:val="27"/>
          <w:shd w:val="clear" w:color="auto" w:fill="DDE3E7"/>
        </w:rPr>
      </w:pPr>
      <w:r w:rsidRPr="002C215C">
        <w:rPr>
          <w:i/>
          <w:iCs/>
          <w:color w:val="000000"/>
          <w:sz w:val="27"/>
          <w:szCs w:val="27"/>
          <w:shd w:val="clear" w:color="auto" w:fill="DDE3E7"/>
        </w:rPr>
        <w:t xml:space="preserve">For accessing </w:t>
      </w:r>
      <w:proofErr w:type="spellStart"/>
      <w:r w:rsidRPr="002C215C">
        <w:rPr>
          <w:i/>
          <w:iCs/>
          <w:color w:val="000000"/>
          <w:sz w:val="27"/>
          <w:szCs w:val="27"/>
          <w:shd w:val="clear" w:color="auto" w:fill="DDE3E7"/>
        </w:rPr>
        <w:t>ProwessIQ</w:t>
      </w:r>
      <w:proofErr w:type="spellEnd"/>
      <w:r w:rsidRPr="002C215C">
        <w:rPr>
          <w:i/>
          <w:iCs/>
          <w:color w:val="000000"/>
          <w:sz w:val="27"/>
          <w:szCs w:val="27"/>
          <w:shd w:val="clear" w:color="auto" w:fill="DDE3E7"/>
        </w:rPr>
        <w:t xml:space="preserve">, users need to download a 12 MB setup file from </w:t>
      </w:r>
      <w:proofErr w:type="spellStart"/>
      <w:r w:rsidRPr="002C215C">
        <w:rPr>
          <w:i/>
          <w:iCs/>
          <w:color w:val="000000"/>
          <w:sz w:val="27"/>
          <w:szCs w:val="27"/>
          <w:shd w:val="clear" w:color="auto" w:fill="DDE3E7"/>
        </w:rPr>
        <w:t>ProwessIQ</w:t>
      </w:r>
      <w:proofErr w:type="spellEnd"/>
      <w:r w:rsidRPr="002C215C">
        <w:rPr>
          <w:i/>
          <w:iCs/>
          <w:color w:val="000000"/>
          <w:sz w:val="27"/>
          <w:szCs w:val="27"/>
          <w:shd w:val="clear" w:color="auto" w:fill="DDE3E7"/>
        </w:rPr>
        <w:t xml:space="preserve"> website and install it on their Windows Operating System. Once installed, users could find </w:t>
      </w:r>
      <w:proofErr w:type="spellStart"/>
      <w:r w:rsidRPr="002C215C">
        <w:rPr>
          <w:i/>
          <w:iCs/>
          <w:color w:val="000000"/>
          <w:sz w:val="27"/>
          <w:szCs w:val="27"/>
          <w:shd w:val="clear" w:color="auto" w:fill="DDE3E7"/>
        </w:rPr>
        <w:t>ProwessIQ</w:t>
      </w:r>
      <w:proofErr w:type="spellEnd"/>
      <w:r w:rsidRPr="002C215C">
        <w:rPr>
          <w:i/>
          <w:iCs/>
          <w:color w:val="000000"/>
          <w:sz w:val="27"/>
          <w:szCs w:val="27"/>
          <w:shd w:val="clear" w:color="auto" w:fill="DDE3E7"/>
        </w:rPr>
        <w:t xml:space="preserve"> icon on their desktop.</w:t>
      </w:r>
    </w:p>
    <w:p w14:paraId="22457B93" w14:textId="77777777" w:rsidR="002C215C" w:rsidRDefault="002C215C" w:rsidP="002C215C">
      <w:pPr>
        <w:ind w:left="720"/>
        <w:rPr>
          <w:i/>
          <w:iCs/>
          <w:color w:val="000000"/>
          <w:sz w:val="27"/>
          <w:szCs w:val="27"/>
          <w:shd w:val="clear" w:color="auto" w:fill="DDE3E7"/>
        </w:rPr>
      </w:pPr>
    </w:p>
    <w:p w14:paraId="5EA27EDC" w14:textId="77777777" w:rsidR="002C215C" w:rsidRDefault="002C215C" w:rsidP="002C215C">
      <w:pPr>
        <w:pStyle w:val="ListParagraph"/>
        <w:numPr>
          <w:ilvl w:val="0"/>
          <w:numId w:val="2"/>
        </w:numPr>
      </w:pPr>
      <w:hyperlink r:id="rId9" w:history="1">
        <w:r w:rsidRPr="00252D60">
          <w:rPr>
            <w:rStyle w:val="Hyperlink"/>
            <w:i/>
            <w:iCs/>
            <w:sz w:val="27"/>
            <w:szCs w:val="27"/>
            <w:shd w:val="clear" w:color="auto" w:fill="DDE3E7"/>
          </w:rPr>
          <w:t>Emerald e-journal collection database</w:t>
        </w:r>
      </w:hyperlink>
      <w:r>
        <w:t xml:space="preserve"> - </w:t>
      </w:r>
      <w:hyperlink r:id="rId10" w:history="1">
        <w:r w:rsidRPr="00252D60">
          <w:rPr>
            <w:rStyle w:val="Hyperlink"/>
          </w:rPr>
          <w:t>https://www.emerald.com/insight/</w:t>
        </w:r>
      </w:hyperlink>
    </w:p>
    <w:p w14:paraId="1AE9A134" w14:textId="77777777" w:rsidR="002C215C" w:rsidRDefault="002C215C" w:rsidP="002C215C">
      <w:pPr>
        <w:numPr>
          <w:ilvl w:val="0"/>
          <w:numId w:val="2"/>
        </w:numPr>
        <w:shd w:val="clear" w:color="auto" w:fill="DDE3E7"/>
        <w:spacing w:before="100" w:beforeAutospacing="1" w:after="100" w:afterAutospacing="1" w:line="240" w:lineRule="auto"/>
        <w:jc w:val="both"/>
        <w:rPr>
          <w:i/>
          <w:iCs/>
          <w:color w:val="000000"/>
          <w:sz w:val="27"/>
          <w:szCs w:val="27"/>
        </w:rPr>
      </w:pPr>
      <w:hyperlink r:id="rId11" w:tgtFrame="_blank" w:history="1">
        <w:r>
          <w:rPr>
            <w:rStyle w:val="Hyperlink"/>
            <w:i/>
            <w:iCs/>
            <w:sz w:val="27"/>
            <w:szCs w:val="27"/>
          </w:rPr>
          <w:t>Sage Research Methods</w:t>
        </w:r>
      </w:hyperlink>
      <w:r>
        <w:rPr>
          <w:i/>
          <w:iCs/>
          <w:color w:val="000000"/>
          <w:sz w:val="27"/>
          <w:szCs w:val="27"/>
        </w:rPr>
        <w:t xml:space="preserve"> - </w:t>
      </w:r>
      <w:hyperlink r:id="rId12" w:history="1">
        <w:r w:rsidRPr="00252D60">
          <w:rPr>
            <w:rStyle w:val="Hyperlink"/>
            <w:i/>
            <w:iCs/>
            <w:sz w:val="27"/>
            <w:szCs w:val="27"/>
          </w:rPr>
          <w:t>https://methods.sagepub.com/</w:t>
        </w:r>
      </w:hyperlink>
    </w:p>
    <w:p w14:paraId="0FDA1538" w14:textId="77777777" w:rsidR="002C215C" w:rsidRDefault="002C215C" w:rsidP="002C215C">
      <w:pPr>
        <w:pStyle w:val="ListParagraph"/>
        <w:numPr>
          <w:ilvl w:val="0"/>
          <w:numId w:val="2"/>
        </w:numPr>
      </w:pPr>
      <w:hyperlink r:id="rId13" w:tgtFrame="_blank" w:history="1">
        <w:r>
          <w:rPr>
            <w:rStyle w:val="Hyperlink"/>
            <w:i/>
            <w:iCs/>
            <w:sz w:val="27"/>
            <w:szCs w:val="27"/>
            <w:shd w:val="clear" w:color="auto" w:fill="DDE3E7"/>
          </w:rPr>
          <w:t>EPWRF  India Time Series</w:t>
        </w:r>
      </w:hyperlink>
      <w:r>
        <w:t xml:space="preserve"> - </w:t>
      </w:r>
      <w:hyperlink r:id="rId14" w:history="1">
        <w:r w:rsidR="00A41356" w:rsidRPr="004C0D92">
          <w:rPr>
            <w:rStyle w:val="Hyperlink"/>
          </w:rPr>
          <w:t>https://epwrfits.in/</w:t>
        </w:r>
      </w:hyperlink>
    </w:p>
    <w:p w14:paraId="3C6CCA34" w14:textId="77777777" w:rsidR="00A41356" w:rsidRDefault="00A41356" w:rsidP="00A41356">
      <w:pPr>
        <w:pStyle w:val="Heading2"/>
        <w:shd w:val="clear" w:color="auto" w:fill="DDE3E7"/>
        <w:ind w:left="600"/>
        <w:jc w:val="both"/>
        <w:rPr>
          <w:i/>
          <w:iCs/>
          <w:color w:val="0000FF"/>
        </w:rPr>
      </w:pPr>
    </w:p>
    <w:p w14:paraId="349603F5" w14:textId="77777777" w:rsidR="00A41356" w:rsidRPr="00484019" w:rsidRDefault="00A41356" w:rsidP="00484019">
      <w:pPr>
        <w:pStyle w:val="Heading2"/>
        <w:numPr>
          <w:ilvl w:val="0"/>
          <w:numId w:val="5"/>
        </w:numPr>
        <w:shd w:val="clear" w:color="auto" w:fill="DDE3E7"/>
        <w:jc w:val="both"/>
        <w:rPr>
          <w:i/>
          <w:iCs/>
          <w:color w:val="000000"/>
        </w:rPr>
      </w:pPr>
      <w:r w:rsidRPr="00484019">
        <w:rPr>
          <w:i/>
          <w:iCs/>
          <w:color w:val="0000FF"/>
        </w:rPr>
        <w:t>E-Books</w:t>
      </w:r>
    </w:p>
    <w:p w14:paraId="7A22AA63" w14:textId="77777777" w:rsidR="00A41356" w:rsidRDefault="00A41356" w:rsidP="00A41356">
      <w:pPr>
        <w:pStyle w:val="Heading3"/>
        <w:shd w:val="clear" w:color="auto" w:fill="DDE3E7"/>
        <w:ind w:left="1095"/>
        <w:jc w:val="both"/>
        <w:rPr>
          <w:i/>
          <w:iCs/>
          <w:color w:val="000000"/>
        </w:rPr>
      </w:pPr>
      <w:hyperlink r:id="rId15" w:tgtFrame="_blank" w:history="1">
        <w:r>
          <w:rPr>
            <w:rStyle w:val="Hyperlink"/>
            <w:i/>
            <w:iCs/>
          </w:rPr>
          <w:t>Pearson :</w:t>
        </w:r>
      </w:hyperlink>
    </w:p>
    <w:p w14:paraId="1EEF96BF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Log in to the below-mentioned site with the given credentials:-</w:t>
      </w:r>
    </w:p>
    <w:p w14:paraId="6876DDBF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URL: </w:t>
      </w:r>
      <w:hyperlink r:id="rId16" w:tgtFrame="_blank" w:history="1">
        <w:r>
          <w:rPr>
            <w:rStyle w:val="Hyperlink"/>
            <w:b/>
            <w:bCs/>
            <w:i/>
            <w:iCs/>
            <w:sz w:val="27"/>
            <w:szCs w:val="27"/>
          </w:rPr>
          <w:t>https://elibrary.in.pearson.com/</w:t>
        </w:r>
      </w:hyperlink>
    </w:p>
    <w:p w14:paraId="3325E9B7" w14:textId="77777777" w:rsidR="00A41356" w:rsidRDefault="00A41356" w:rsidP="00A41356">
      <w:pPr>
        <w:pStyle w:val="NormalWeb"/>
        <w:shd w:val="clear" w:color="auto" w:fill="DDE3E7"/>
        <w:spacing w:before="0" w:after="0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rFonts w:ascii="Cambria" w:hAnsi="Cambria" w:cs="Calibri"/>
          <w:b/>
          <w:bCs/>
          <w:color w:val="201F1E"/>
          <w:sz w:val="22"/>
          <w:szCs w:val="22"/>
          <w:bdr w:val="none" w:sz="0" w:space="0" w:color="auto" w:frame="1"/>
        </w:rPr>
        <w:t>Access code : </w:t>
      </w:r>
      <w:r>
        <w:rPr>
          <w:rFonts w:ascii="Cambria" w:hAnsi="Cambria" w:cs="Calibri"/>
          <w:b/>
          <w:bCs/>
          <w:color w:val="000000"/>
          <w:bdr w:val="none" w:sz="0" w:space="0" w:color="auto" w:frame="1"/>
        </w:rPr>
        <w:t>WdS-BVz-wV9</w:t>
      </w:r>
    </w:p>
    <w:p w14:paraId="5083D896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 </w:t>
      </w:r>
    </w:p>
    <w:p w14:paraId="6D18DACA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Request you to follow the instructions:</w:t>
      </w:r>
    </w:p>
    <w:p w14:paraId="6D8E7197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1. Clear the cache from the browser.</w:t>
      </w:r>
    </w:p>
    <w:p w14:paraId="0CA89197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2. Use the URL: https://elibrary.in.pearson.com/</w:t>
      </w:r>
    </w:p>
    <w:p w14:paraId="39E5F857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3. Click on the Login /Sign up tab</w:t>
      </w:r>
    </w:p>
    <w:p w14:paraId="4674FB12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lastRenderedPageBreak/>
        <w:t>4. Enter the Username and Password</w:t>
      </w:r>
    </w:p>
    <w:p w14:paraId="10D0B6BC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5. Click on My Library Tab to check all titles procured.</w:t>
      </w:r>
    </w:p>
    <w:p w14:paraId="31FF11EE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6. Search by title name, key word, or author name and select the book and Add to Bookshelf.</w:t>
      </w:r>
    </w:p>
    <w:p w14:paraId="215FA3D1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7. Click on My Bookshelf to read the titles.</w:t>
      </w:r>
    </w:p>
    <w:p w14:paraId="6D1C3FEC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8. You will get a Dashboard page on which you can see the Desktop Application Tabs, depending upon the device, you can install the Desktop application and start referring to the titles Offline.</w:t>
      </w:r>
    </w:p>
    <w:p w14:paraId="6FCD2702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For any technical issues, you can call us @ 1800-123-463-512 or</w:t>
      </w:r>
    </w:p>
    <w:p w14:paraId="2C5E75AF" w14:textId="77777777" w:rsidR="00A41356" w:rsidRDefault="00A41356" w:rsidP="00A41356">
      <w:pPr>
        <w:pStyle w:val="NormalWeb"/>
        <w:shd w:val="clear" w:color="auto" w:fill="DDE3E7"/>
        <w:ind w:left="1470"/>
        <w:jc w:val="both"/>
        <w:rPr>
          <w:b/>
          <w:bCs/>
          <w:i/>
          <w:iCs/>
          <w:color w:val="000000"/>
          <w:sz w:val="27"/>
          <w:szCs w:val="27"/>
        </w:rPr>
      </w:pPr>
      <w:r>
        <w:rPr>
          <w:b/>
          <w:bCs/>
          <w:i/>
          <w:iCs/>
          <w:color w:val="000000"/>
          <w:sz w:val="27"/>
          <w:szCs w:val="27"/>
        </w:rPr>
        <w:t>Write to us https://in.pearson.com/Support/contact-support-center.html</w:t>
      </w:r>
    </w:p>
    <w:p w14:paraId="3ED57B16" w14:textId="77777777" w:rsidR="00A41356" w:rsidRDefault="00A41356" w:rsidP="00A41356"/>
    <w:p w14:paraId="1EDFE3E5" w14:textId="77777777" w:rsidR="002C215C" w:rsidRDefault="002C215C" w:rsidP="002C215C"/>
    <w:p w14:paraId="0E36870F" w14:textId="77777777" w:rsidR="002C215C" w:rsidRPr="00484019" w:rsidRDefault="00F14409" w:rsidP="00484019">
      <w:pPr>
        <w:pStyle w:val="ListParagraph"/>
        <w:numPr>
          <w:ilvl w:val="0"/>
          <w:numId w:val="5"/>
        </w:numPr>
        <w:rPr>
          <w:b/>
          <w:sz w:val="36"/>
          <w:szCs w:val="36"/>
        </w:rPr>
      </w:pPr>
      <w:r w:rsidRPr="00484019">
        <w:rPr>
          <w:b/>
          <w:sz w:val="36"/>
          <w:szCs w:val="36"/>
        </w:rPr>
        <w:t>e-JOURNALS</w:t>
      </w:r>
    </w:p>
    <w:p w14:paraId="5CE80D22" w14:textId="77777777" w:rsidR="00F14409" w:rsidRPr="00793177" w:rsidRDefault="00F14409" w:rsidP="00793177"/>
    <w:p w14:paraId="4D4CC484" w14:textId="6855F06C" w:rsidR="00F14409" w:rsidRPr="00793177" w:rsidRDefault="00F14409" w:rsidP="003B578E">
      <w:pPr>
        <w:pStyle w:val="ListParagraph"/>
        <w:numPr>
          <w:ilvl w:val="0"/>
          <w:numId w:val="6"/>
        </w:numPr>
      </w:pPr>
      <w:r w:rsidRPr="00793177">
        <w:t>Title- </w:t>
      </w:r>
      <w:proofErr w:type="spellStart"/>
      <w:r w:rsidR="003B578E">
        <w:fldChar w:fldCharType="begin"/>
      </w:r>
      <w:r w:rsidR="009447F4">
        <w:instrText>HYPERLINK "https://manipal3.stacksplatform.com/sites/default/files/2025-02/wealth-insight%20-%20Feb%202025%20%281%29.pdf"</w:instrText>
      </w:r>
      <w:r w:rsidR="003B578E">
        <w:fldChar w:fldCharType="separate"/>
      </w:r>
      <w:r w:rsidRPr="003B578E">
        <w:rPr>
          <w:rStyle w:val="Hyperlink"/>
        </w:rPr>
        <w:t>Inventi</w:t>
      </w:r>
      <w:proofErr w:type="spellEnd"/>
      <w:r w:rsidRPr="003B578E">
        <w:rPr>
          <w:rStyle w:val="Hyperlink"/>
        </w:rPr>
        <w:t> Impact: Microfinance and Banking</w:t>
      </w:r>
      <w:r w:rsidR="003B578E">
        <w:fldChar w:fldCharType="end"/>
      </w:r>
    </w:p>
    <w:p w14:paraId="68F0F263" w14:textId="77777777" w:rsidR="00F14409" w:rsidRPr="00793177" w:rsidRDefault="00F14409" w:rsidP="003B578E">
      <w:pPr>
        <w:ind w:left="720"/>
      </w:pPr>
      <w:r w:rsidRPr="00793177">
        <w:t>URL :- </w:t>
      </w:r>
      <w:hyperlink r:id="rId17" w:tgtFrame="_blank" w:tooltip="https://www.inventi.in/" w:history="1">
        <w:r w:rsidRPr="00793177">
          <w:rPr>
            <w:rStyle w:val="Hyperlink"/>
          </w:rPr>
          <w:t>https://www.inventi.in/</w:t>
        </w:r>
      </w:hyperlink>
    </w:p>
    <w:p w14:paraId="7E8FC017" w14:textId="77777777" w:rsidR="00F14409" w:rsidRPr="00793177" w:rsidRDefault="00F14409" w:rsidP="003B578E">
      <w:pPr>
        <w:ind w:left="720"/>
      </w:pPr>
      <w:r w:rsidRPr="00793177">
        <w:t xml:space="preserve">Username: </w:t>
      </w:r>
      <w:proofErr w:type="spellStart"/>
      <w:r w:rsidRPr="00793177">
        <w:t>manipal</w:t>
      </w:r>
      <w:proofErr w:type="spellEnd"/>
      <w:r w:rsidRPr="00793177">
        <w:br/>
        <w:t>Password: manipal@24</w:t>
      </w:r>
    </w:p>
    <w:p w14:paraId="6BC9236B" w14:textId="77777777" w:rsidR="00F14409" w:rsidRPr="00793177" w:rsidRDefault="00F14409" w:rsidP="00793177"/>
    <w:p w14:paraId="1E60C3D2" w14:textId="54D9DA50" w:rsidR="00F14409" w:rsidRPr="00793177" w:rsidRDefault="00F14409" w:rsidP="003B578E">
      <w:pPr>
        <w:pStyle w:val="ListParagraph"/>
        <w:numPr>
          <w:ilvl w:val="0"/>
          <w:numId w:val="6"/>
        </w:numPr>
      </w:pPr>
      <w:r w:rsidRPr="00793177">
        <w:t xml:space="preserve">Title- </w:t>
      </w:r>
      <w:hyperlink r:id="rId18" w:history="1">
        <w:r w:rsidRPr="003B578E">
          <w:rPr>
            <w:rStyle w:val="Hyperlink"/>
          </w:rPr>
          <w:t>Mutual Fund Insight : Value Research</w:t>
        </w:r>
      </w:hyperlink>
    </w:p>
    <w:p w14:paraId="4AF6E800" w14:textId="77777777" w:rsidR="00F14409" w:rsidRDefault="00F14409" w:rsidP="00F1440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</w:p>
    <w:p w14:paraId="7D2F2F53" w14:textId="77777777" w:rsidR="00F14409" w:rsidRDefault="00F14409" w:rsidP="00F1440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</w:p>
    <w:p w14:paraId="16376F80" w14:textId="77777777" w:rsidR="00F14409" w:rsidRDefault="00F14409" w:rsidP="00F1440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</w:p>
    <w:p w14:paraId="67BD4E26" w14:textId="77777777" w:rsidR="00F14409" w:rsidRDefault="00F14409" w:rsidP="002C215C"/>
    <w:p w14:paraId="646C0109" w14:textId="77777777" w:rsidR="00F14409" w:rsidRDefault="00F14409" w:rsidP="002C215C"/>
    <w:p w14:paraId="1E70B26E" w14:textId="77777777" w:rsidR="00F14409" w:rsidRDefault="00F14409" w:rsidP="002C215C"/>
    <w:sectPr w:rsidR="00F14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B775C"/>
    <w:multiLevelType w:val="hybridMultilevel"/>
    <w:tmpl w:val="1736C4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646EA"/>
    <w:multiLevelType w:val="hybridMultilevel"/>
    <w:tmpl w:val="60760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59122B"/>
    <w:multiLevelType w:val="multilevel"/>
    <w:tmpl w:val="7834C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BE3CFF"/>
    <w:multiLevelType w:val="hybridMultilevel"/>
    <w:tmpl w:val="31F4D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6E0E2E"/>
    <w:multiLevelType w:val="hybridMultilevel"/>
    <w:tmpl w:val="C8005286"/>
    <w:lvl w:ilvl="0" w:tplc="33F47E06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AE18E9"/>
    <w:multiLevelType w:val="hybridMultilevel"/>
    <w:tmpl w:val="6E344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7223173">
    <w:abstractNumId w:val="3"/>
  </w:num>
  <w:num w:numId="2" w16cid:durableId="1351301530">
    <w:abstractNumId w:val="4"/>
  </w:num>
  <w:num w:numId="3" w16cid:durableId="249898363">
    <w:abstractNumId w:val="2"/>
  </w:num>
  <w:num w:numId="4" w16cid:durableId="1394619576">
    <w:abstractNumId w:val="1"/>
  </w:num>
  <w:num w:numId="5" w16cid:durableId="1961917191">
    <w:abstractNumId w:val="5"/>
  </w:num>
  <w:num w:numId="6" w16cid:durableId="14578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NzEzNDc1szA3MrZQ0lEKTi0uzszPAykwrQUAC7JZHCwAAAA="/>
  </w:docVars>
  <w:rsids>
    <w:rsidRoot w:val="002C215C"/>
    <w:rsid w:val="002C215C"/>
    <w:rsid w:val="003B578E"/>
    <w:rsid w:val="00484019"/>
    <w:rsid w:val="005A24E4"/>
    <w:rsid w:val="00793177"/>
    <w:rsid w:val="009447F4"/>
    <w:rsid w:val="00A41356"/>
    <w:rsid w:val="00A43F9F"/>
    <w:rsid w:val="00A72874"/>
    <w:rsid w:val="00C629A4"/>
    <w:rsid w:val="00F14409"/>
    <w:rsid w:val="00F55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D1F7"/>
  <w15:chartTrackingRefBased/>
  <w15:docId w15:val="{1CC480FB-E400-44EF-AC09-98C898B6F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13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35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21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15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413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35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413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F1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rju2at15p">
    <w:name w:val="markrju2at15p"/>
    <w:basedOn w:val="DefaultParagraphFont"/>
    <w:rsid w:val="00F14409"/>
  </w:style>
  <w:style w:type="character" w:customStyle="1" w:styleId="markhxm9omdzh">
    <w:name w:val="markhxm9omdzh"/>
    <w:basedOn w:val="DefaultParagraphFont"/>
    <w:rsid w:val="00F14409"/>
  </w:style>
  <w:style w:type="character" w:customStyle="1" w:styleId="mark7e8f5zfkw">
    <w:name w:val="mark7e8f5zfkw"/>
    <w:basedOn w:val="DefaultParagraphFont"/>
    <w:rsid w:val="00F14409"/>
  </w:style>
  <w:style w:type="character" w:customStyle="1" w:styleId="mark6ojl6znqp">
    <w:name w:val="mark6ojl6znqp"/>
    <w:basedOn w:val="DefaultParagraphFont"/>
    <w:rsid w:val="00F14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1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wessiq.cmie.com/" TargetMode="External"/><Relationship Id="rId13" Type="http://schemas.openxmlformats.org/officeDocument/2006/relationships/hyperlink" Target="https://epwrfits.in/" TargetMode="External"/><Relationship Id="rId18" Type="http://schemas.openxmlformats.org/officeDocument/2006/relationships/hyperlink" Target="https://manipal3.stacksplatform.com/sites/default/files/2025-02/mutual-fund-insight%20-%20Jan%202025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tesofindia.cmie.com/" TargetMode="External"/><Relationship Id="rId12" Type="http://schemas.openxmlformats.org/officeDocument/2006/relationships/hyperlink" Target="https://methods.sagepub.com/" TargetMode="External"/><Relationship Id="rId17" Type="http://schemas.openxmlformats.org/officeDocument/2006/relationships/hyperlink" Target="https://www.inventi.in/" TargetMode="External"/><Relationship Id="rId2" Type="http://schemas.openxmlformats.org/officeDocument/2006/relationships/styles" Target="styles.xml"/><Relationship Id="rId16" Type="http://schemas.openxmlformats.org/officeDocument/2006/relationships/hyperlink" Target="url:%20https://elibrary.in.pearson.com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industryoutlook.cmie.com/" TargetMode="External"/><Relationship Id="rId11" Type="http://schemas.openxmlformats.org/officeDocument/2006/relationships/hyperlink" Target="http://methods.sagepub.com/" TargetMode="External"/><Relationship Id="rId5" Type="http://schemas.openxmlformats.org/officeDocument/2006/relationships/hyperlink" Target="https://economicoutlook.cmie.com/" TargetMode="External"/><Relationship Id="rId15" Type="http://schemas.openxmlformats.org/officeDocument/2006/relationships/hyperlink" Target="https://libportal.manipal.edu/DOC/e-books/Pearson%20101%20Titles%20List.xlsx" TargetMode="External"/><Relationship Id="rId10" Type="http://schemas.openxmlformats.org/officeDocument/2006/relationships/hyperlink" Target="https://www.emerald.com/insight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C:\Users\mahe\Downloads\Emerald%20e-journal%20collection%20database" TargetMode="External"/><Relationship Id="rId14" Type="http://schemas.openxmlformats.org/officeDocument/2006/relationships/hyperlink" Target="https://epwrfits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0fa36ca-7dd3-44f1-9e3f-1bf39a3963a5}" enabled="0" method="" siteId="{50fa36ca-7dd3-44f1-9e3f-1bf39a3963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 Library [MAHE-MIM]</dc:creator>
  <cp:keywords/>
  <dc:description/>
  <cp:lastModifiedBy>Vishal Thalla</cp:lastModifiedBy>
  <cp:revision>3</cp:revision>
  <dcterms:created xsi:type="dcterms:W3CDTF">2025-02-24T11:01:00Z</dcterms:created>
  <dcterms:modified xsi:type="dcterms:W3CDTF">2025-02-24T11:03:00Z</dcterms:modified>
</cp:coreProperties>
</file>